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194"/>
        <w:gridCol w:w="878"/>
        <w:gridCol w:w="981"/>
        <w:gridCol w:w="857"/>
        <w:gridCol w:w="809"/>
        <w:gridCol w:w="3545"/>
        <w:gridCol w:w="842"/>
        <w:gridCol w:w="630"/>
      </w:tblGrid>
      <w:tr w:rsidR="005D4494" w:rsidRPr="009D777D" w:rsidTr="000D4B5E">
        <w:trPr>
          <w:trHeight w:val="558"/>
          <w:jc w:val="center"/>
        </w:trPr>
        <w:tc>
          <w:tcPr>
            <w:tcW w:w="1217" w:type="dxa"/>
            <w:vAlign w:val="center"/>
          </w:tcPr>
          <w:p w:rsidR="005D4494" w:rsidRPr="009D777D" w:rsidRDefault="00CE7E15" w:rsidP="002728D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Course #</w:t>
            </w:r>
          </w:p>
        </w:tc>
        <w:tc>
          <w:tcPr>
            <w:tcW w:w="878" w:type="dxa"/>
            <w:vAlign w:val="center"/>
          </w:tcPr>
          <w:p w:rsidR="005D4494" w:rsidRPr="009D777D" w:rsidRDefault="005D4494" w:rsidP="001C0519">
            <w:pPr>
              <w:jc w:val="center"/>
              <w:rPr>
                <w:b/>
                <w:sz w:val="20"/>
                <w:szCs w:val="20"/>
              </w:rPr>
            </w:pPr>
            <w:r w:rsidRPr="009D777D">
              <w:rPr>
                <w:rFonts w:hint="eastAsia"/>
                <w:b/>
                <w:sz w:val="20"/>
                <w:szCs w:val="20"/>
              </w:rPr>
              <w:t>457</w:t>
            </w:r>
            <w:r w:rsidR="001C0519">
              <w:rPr>
                <w:rFonts w:hint="eastAsia"/>
                <w:b/>
                <w:sz w:val="20"/>
                <w:szCs w:val="20"/>
              </w:rPr>
              <w:t>.</w:t>
            </w:r>
            <w:r w:rsidRPr="009D777D">
              <w:rPr>
                <w:rFonts w:hint="eastAsia"/>
                <w:b/>
                <w:sz w:val="20"/>
                <w:szCs w:val="20"/>
              </w:rPr>
              <w:t>307</w:t>
            </w:r>
          </w:p>
        </w:tc>
        <w:tc>
          <w:tcPr>
            <w:tcW w:w="990" w:type="dxa"/>
            <w:vAlign w:val="center"/>
          </w:tcPr>
          <w:p w:rsidR="005D4494" w:rsidRPr="009D777D" w:rsidRDefault="00CE7E15" w:rsidP="005D449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Lecture #</w:t>
            </w:r>
          </w:p>
        </w:tc>
        <w:tc>
          <w:tcPr>
            <w:tcW w:w="878" w:type="dxa"/>
            <w:vAlign w:val="center"/>
          </w:tcPr>
          <w:p w:rsidR="005D4494" w:rsidRPr="009D777D" w:rsidRDefault="002728D5" w:rsidP="001C051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001</w:t>
            </w:r>
          </w:p>
        </w:tc>
        <w:tc>
          <w:tcPr>
            <w:tcW w:w="823" w:type="dxa"/>
            <w:vAlign w:val="center"/>
          </w:tcPr>
          <w:p w:rsidR="005D4494" w:rsidRPr="009D777D" w:rsidRDefault="00CE7E15" w:rsidP="002728D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Title</w:t>
            </w:r>
          </w:p>
        </w:tc>
        <w:tc>
          <w:tcPr>
            <w:tcW w:w="3686" w:type="dxa"/>
            <w:vAlign w:val="center"/>
          </w:tcPr>
          <w:p w:rsidR="005D4494" w:rsidRPr="009D777D" w:rsidRDefault="00CE7E15" w:rsidP="005D4494">
            <w:pPr>
              <w:jc w:val="center"/>
              <w:rPr>
                <w:b/>
                <w:sz w:val="20"/>
                <w:szCs w:val="20"/>
              </w:rPr>
            </w:pPr>
            <w:r w:rsidRPr="00CE7E15">
              <w:rPr>
                <w:b/>
                <w:sz w:val="20"/>
                <w:szCs w:val="20"/>
              </w:rPr>
              <w:t>Construction Planning and Management</w:t>
            </w:r>
          </w:p>
        </w:tc>
        <w:tc>
          <w:tcPr>
            <w:tcW w:w="850" w:type="dxa"/>
            <w:vAlign w:val="center"/>
          </w:tcPr>
          <w:p w:rsidR="005D4494" w:rsidRPr="009D777D" w:rsidRDefault="00CE7E15" w:rsidP="00CE7E1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Credit</w:t>
            </w:r>
          </w:p>
        </w:tc>
        <w:tc>
          <w:tcPr>
            <w:tcW w:w="640" w:type="dxa"/>
            <w:vAlign w:val="center"/>
          </w:tcPr>
          <w:p w:rsidR="005D4494" w:rsidRPr="009D777D" w:rsidRDefault="005D4494" w:rsidP="005D4494">
            <w:pPr>
              <w:jc w:val="center"/>
              <w:rPr>
                <w:b/>
                <w:sz w:val="20"/>
                <w:szCs w:val="20"/>
              </w:rPr>
            </w:pPr>
            <w:r w:rsidRPr="009D777D">
              <w:rPr>
                <w:rFonts w:hint="eastAsia"/>
                <w:b/>
                <w:sz w:val="20"/>
                <w:szCs w:val="20"/>
              </w:rPr>
              <w:t>3.0</w:t>
            </w:r>
          </w:p>
        </w:tc>
      </w:tr>
      <w:tr w:rsidR="00976BB1" w:rsidRPr="009D777D" w:rsidTr="00F75D10">
        <w:tblPrEx>
          <w:jc w:val="left"/>
        </w:tblPrEx>
        <w:trPr>
          <w:trHeight w:val="416"/>
        </w:trPr>
        <w:tc>
          <w:tcPr>
            <w:tcW w:w="1217" w:type="dxa"/>
            <w:vAlign w:val="center"/>
          </w:tcPr>
          <w:p w:rsidR="00976BB1" w:rsidRPr="009D777D" w:rsidRDefault="00CE7E15" w:rsidP="00F75D1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Lecture</w:t>
            </w:r>
          </w:p>
        </w:tc>
        <w:tc>
          <w:tcPr>
            <w:tcW w:w="8745" w:type="dxa"/>
            <w:gridSpan w:val="7"/>
            <w:vAlign w:val="center"/>
          </w:tcPr>
          <w:p w:rsidR="00976BB1" w:rsidRPr="009D777D" w:rsidRDefault="00CE7E15" w:rsidP="00CE7E15">
            <w:pPr>
              <w:jc w:val="both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Monday/Wednesday</w:t>
            </w:r>
            <w:r w:rsidR="002728D5">
              <w:rPr>
                <w:rFonts w:hint="eastAsia"/>
                <w:b/>
                <w:sz w:val="20"/>
                <w:szCs w:val="20"/>
              </w:rPr>
              <w:t xml:space="preserve"> </w:t>
            </w:r>
            <w:r w:rsidR="003A1CDD">
              <w:rPr>
                <w:rFonts w:hint="eastAsia"/>
                <w:b/>
                <w:sz w:val="20"/>
                <w:szCs w:val="20"/>
              </w:rPr>
              <w:t>11</w:t>
            </w:r>
            <w:r w:rsidR="00031DBB">
              <w:rPr>
                <w:rFonts w:hint="eastAsia"/>
                <w:b/>
                <w:sz w:val="20"/>
                <w:szCs w:val="20"/>
              </w:rPr>
              <w:t>:00</w:t>
            </w:r>
            <w:r w:rsidR="003A1CDD">
              <w:rPr>
                <w:rFonts w:hint="eastAsia"/>
                <w:b/>
                <w:sz w:val="20"/>
                <w:szCs w:val="20"/>
              </w:rPr>
              <w:t>a</w:t>
            </w:r>
            <w:r w:rsidR="00031DBB">
              <w:rPr>
                <w:rFonts w:hint="eastAsia"/>
                <w:b/>
                <w:sz w:val="20"/>
                <w:szCs w:val="20"/>
              </w:rPr>
              <w:t xml:space="preserve">m </w:t>
            </w:r>
            <w:r w:rsidR="00031DBB">
              <w:rPr>
                <w:b/>
                <w:sz w:val="20"/>
                <w:szCs w:val="20"/>
              </w:rPr>
              <w:t>–</w:t>
            </w:r>
            <w:r w:rsidR="00031DBB">
              <w:rPr>
                <w:rFonts w:hint="eastAsia"/>
                <w:b/>
                <w:sz w:val="20"/>
                <w:szCs w:val="20"/>
              </w:rPr>
              <w:t xml:space="preserve"> </w:t>
            </w:r>
            <w:r w:rsidR="003A1CDD">
              <w:rPr>
                <w:rFonts w:hint="eastAsia"/>
                <w:b/>
                <w:sz w:val="20"/>
                <w:szCs w:val="20"/>
              </w:rPr>
              <w:t>12</w:t>
            </w:r>
            <w:r w:rsidR="00031DBB">
              <w:rPr>
                <w:rFonts w:hint="eastAsia"/>
                <w:b/>
                <w:sz w:val="20"/>
                <w:szCs w:val="20"/>
              </w:rPr>
              <w:t>:15pm</w:t>
            </w:r>
            <w:r w:rsidR="00526997">
              <w:rPr>
                <w:rFonts w:hint="eastAsia"/>
                <w:b/>
                <w:sz w:val="20"/>
                <w:szCs w:val="20"/>
              </w:rPr>
              <w:t xml:space="preserve"> (35</w:t>
            </w:r>
            <w:r>
              <w:rPr>
                <w:b/>
                <w:sz w:val="20"/>
                <w:szCs w:val="20"/>
              </w:rPr>
              <w:t>-</w:t>
            </w:r>
            <w:r w:rsidR="00031DBB">
              <w:rPr>
                <w:rFonts w:hint="eastAsia"/>
                <w:b/>
                <w:sz w:val="20"/>
                <w:szCs w:val="20"/>
              </w:rPr>
              <w:t>31</w:t>
            </w:r>
            <w:r w:rsidR="003A1CDD">
              <w:rPr>
                <w:rFonts w:hint="eastAsia"/>
                <w:b/>
                <w:sz w:val="20"/>
                <w:szCs w:val="20"/>
              </w:rPr>
              <w:t>6</w:t>
            </w:r>
            <w:r w:rsidR="00526997">
              <w:rPr>
                <w:rFonts w:hint="eastAsia"/>
                <w:b/>
                <w:sz w:val="20"/>
                <w:szCs w:val="20"/>
              </w:rPr>
              <w:t>)</w:t>
            </w:r>
          </w:p>
        </w:tc>
      </w:tr>
    </w:tbl>
    <w:p w:rsidR="000A383B" w:rsidRPr="006776A4" w:rsidRDefault="000A383B" w:rsidP="005D4494">
      <w:pPr>
        <w:spacing w:after="0" w:line="240" w:lineRule="auto"/>
        <w:rPr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31"/>
        <w:gridCol w:w="4265"/>
        <w:gridCol w:w="4240"/>
      </w:tblGrid>
      <w:tr w:rsidR="005D4494" w:rsidRPr="006776A4" w:rsidTr="005D4494">
        <w:trPr>
          <w:trHeight w:val="458"/>
        </w:trPr>
        <w:tc>
          <w:tcPr>
            <w:tcW w:w="1242" w:type="dxa"/>
            <w:vMerge w:val="restart"/>
            <w:vAlign w:val="center"/>
          </w:tcPr>
          <w:p w:rsidR="005D4494" w:rsidRPr="009D777D" w:rsidRDefault="00CE7E15" w:rsidP="005D449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L</w:t>
            </w:r>
            <w:r>
              <w:rPr>
                <w:b/>
                <w:sz w:val="20"/>
                <w:szCs w:val="20"/>
              </w:rPr>
              <w:t>ecturer</w:t>
            </w:r>
          </w:p>
        </w:tc>
        <w:tc>
          <w:tcPr>
            <w:tcW w:w="4360" w:type="dxa"/>
            <w:vAlign w:val="center"/>
          </w:tcPr>
          <w:p w:rsidR="005D4494" w:rsidRPr="006776A4" w:rsidRDefault="00B523A2" w:rsidP="00B523A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  <w:r w:rsidR="002728D5">
              <w:rPr>
                <w:rFonts w:hint="eastAsia"/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Seokho Chi</w:t>
            </w:r>
            <w:r w:rsidR="002728D5">
              <w:rPr>
                <w:rFonts w:hint="eastAsia"/>
                <w:sz w:val="20"/>
                <w:szCs w:val="20"/>
              </w:rPr>
              <w:t xml:space="preserve"> (</w:t>
            </w:r>
            <w:r>
              <w:rPr>
                <w:rFonts w:hint="eastAsia"/>
                <w:sz w:val="20"/>
                <w:szCs w:val="20"/>
              </w:rPr>
              <w:t>Professor</w:t>
            </w:r>
            <w:r w:rsidR="002728D5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4360" w:type="dxa"/>
            <w:vAlign w:val="center"/>
          </w:tcPr>
          <w:p w:rsidR="005D4494" w:rsidRPr="006776A4" w:rsidRDefault="005D4494" w:rsidP="005D4494">
            <w:pPr>
              <w:rPr>
                <w:sz w:val="20"/>
                <w:szCs w:val="20"/>
              </w:rPr>
            </w:pPr>
          </w:p>
        </w:tc>
      </w:tr>
      <w:tr w:rsidR="005D4494" w:rsidRPr="006776A4" w:rsidTr="005D4494">
        <w:trPr>
          <w:trHeight w:val="421"/>
        </w:trPr>
        <w:tc>
          <w:tcPr>
            <w:tcW w:w="1242" w:type="dxa"/>
            <w:vMerge/>
            <w:vAlign w:val="center"/>
          </w:tcPr>
          <w:p w:rsidR="005D4494" w:rsidRPr="006776A4" w:rsidRDefault="005D4494" w:rsidP="005D449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360" w:type="dxa"/>
            <w:vAlign w:val="center"/>
          </w:tcPr>
          <w:p w:rsidR="005D4494" w:rsidRPr="006776A4" w:rsidRDefault="00CE7E15" w:rsidP="005D449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  <w:r w:rsidR="005D4494" w:rsidRPr="006776A4">
              <w:rPr>
                <w:rFonts w:hint="eastAsia"/>
                <w:sz w:val="20"/>
                <w:szCs w:val="20"/>
              </w:rPr>
              <w:t xml:space="preserve">: </w:t>
            </w:r>
            <w:hyperlink r:id="rId7" w:history="1">
              <w:r w:rsidR="00CE2292" w:rsidRPr="00524148">
                <w:rPr>
                  <w:rStyle w:val="a5"/>
                  <w:rFonts w:hint="eastAsia"/>
                  <w:sz w:val="20"/>
                  <w:szCs w:val="20"/>
                </w:rPr>
                <w:t>shchi@snu.ac.kr</w:t>
              </w:r>
            </w:hyperlink>
          </w:p>
        </w:tc>
        <w:tc>
          <w:tcPr>
            <w:tcW w:w="4360" w:type="dxa"/>
            <w:vAlign w:val="center"/>
          </w:tcPr>
          <w:p w:rsidR="005D4494" w:rsidRPr="006776A4" w:rsidRDefault="00CE7E15" w:rsidP="00A65E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</w:t>
            </w:r>
            <w:r w:rsidR="002728D5">
              <w:rPr>
                <w:rFonts w:hint="eastAsia"/>
                <w:sz w:val="20"/>
                <w:szCs w:val="20"/>
              </w:rPr>
              <w:t>: 02-880-7344</w:t>
            </w:r>
          </w:p>
        </w:tc>
      </w:tr>
      <w:tr w:rsidR="005D4494" w:rsidRPr="006776A4" w:rsidTr="00CE2292">
        <w:trPr>
          <w:trHeight w:val="537"/>
        </w:trPr>
        <w:tc>
          <w:tcPr>
            <w:tcW w:w="1242" w:type="dxa"/>
            <w:vMerge/>
            <w:vAlign w:val="center"/>
          </w:tcPr>
          <w:p w:rsidR="005D4494" w:rsidRPr="006776A4" w:rsidRDefault="005D4494" w:rsidP="005D449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720" w:type="dxa"/>
            <w:gridSpan w:val="2"/>
            <w:vAlign w:val="center"/>
          </w:tcPr>
          <w:p w:rsidR="005D4494" w:rsidRPr="006776A4" w:rsidRDefault="00CE7E15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A</w:t>
            </w:r>
            <w:r w:rsidR="002728D5">
              <w:rPr>
                <w:rFonts w:hint="eastAsia"/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Yohun Chung</w:t>
            </w:r>
            <w:r w:rsidR="0033504D">
              <w:rPr>
                <w:rFonts w:hint="eastAsia"/>
                <w:sz w:val="20"/>
                <w:szCs w:val="20"/>
              </w:rPr>
              <w:t xml:space="preserve"> (</w:t>
            </w:r>
            <w:hyperlink r:id="rId8" w:history="1">
              <w:r w:rsidR="00EC05E1" w:rsidRPr="00916565">
                <w:rPr>
                  <w:rStyle w:val="a5"/>
                  <w:sz w:val="20"/>
                  <w:szCs w:val="20"/>
                </w:rPr>
                <w:t>yohun@snu.ac.kr</w:t>
              </w:r>
            </w:hyperlink>
            <w:r w:rsidR="0033504D">
              <w:rPr>
                <w:rFonts w:hint="eastAsia"/>
                <w:sz w:val="20"/>
                <w:szCs w:val="20"/>
              </w:rPr>
              <w:t>, 35-</w:t>
            </w:r>
            <w:r w:rsidR="00AA5124">
              <w:rPr>
                <w:rFonts w:hint="eastAsia"/>
                <w:sz w:val="20"/>
                <w:szCs w:val="20"/>
              </w:rPr>
              <w:t>314</w:t>
            </w:r>
            <w:r w:rsidR="0033504D">
              <w:rPr>
                <w:rFonts w:hint="eastAsia"/>
                <w:sz w:val="20"/>
                <w:szCs w:val="20"/>
              </w:rPr>
              <w:t>, 02-880-</w:t>
            </w:r>
            <w:r w:rsidR="00EC05E1">
              <w:rPr>
                <w:rFonts w:hint="eastAsia"/>
                <w:sz w:val="20"/>
                <w:szCs w:val="20"/>
              </w:rPr>
              <w:t>8538</w:t>
            </w:r>
            <w:r w:rsidR="0033504D">
              <w:rPr>
                <w:rFonts w:hint="eastAsia"/>
                <w:sz w:val="20"/>
                <w:szCs w:val="20"/>
              </w:rPr>
              <w:t>)</w:t>
            </w:r>
          </w:p>
        </w:tc>
      </w:tr>
    </w:tbl>
    <w:p w:rsidR="005D4494" w:rsidRPr="002728D5" w:rsidRDefault="005D4494" w:rsidP="005D4494">
      <w:pPr>
        <w:spacing w:after="0" w:line="240" w:lineRule="auto"/>
        <w:rPr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37"/>
        <w:gridCol w:w="8499"/>
      </w:tblGrid>
      <w:tr w:rsidR="005D4494" w:rsidRPr="006776A4" w:rsidTr="00AA7E25">
        <w:trPr>
          <w:trHeight w:val="1860"/>
        </w:trPr>
        <w:tc>
          <w:tcPr>
            <w:tcW w:w="1242" w:type="dxa"/>
            <w:vAlign w:val="center"/>
          </w:tcPr>
          <w:p w:rsidR="005D4494" w:rsidRPr="009D777D" w:rsidRDefault="00CE7E15" w:rsidP="005D449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C</w:t>
            </w:r>
            <w:r>
              <w:rPr>
                <w:b/>
                <w:sz w:val="20"/>
                <w:szCs w:val="20"/>
              </w:rPr>
              <w:t>ourse Objectives</w:t>
            </w:r>
          </w:p>
        </w:tc>
        <w:tc>
          <w:tcPr>
            <w:tcW w:w="8720" w:type="dxa"/>
            <w:vAlign w:val="center"/>
          </w:tcPr>
          <w:p w:rsidR="00CE7E15" w:rsidRPr="00CE7E15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Understanding of construction industry, markets and policies</w:t>
            </w:r>
          </w:p>
          <w:p w:rsidR="00CE7E15" w:rsidRPr="00CE7E15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Introduction to Construction Management (CM) and Project Management (PM) principles</w:t>
            </w:r>
          </w:p>
          <w:p w:rsidR="00CE7E15" w:rsidRPr="00CE7E15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Development of construction professionals</w:t>
            </w:r>
          </w:p>
          <w:p w:rsidR="004158A7" w:rsidRPr="006776A4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Understanding current industry problems, improvement opportunities and mitigation strategies</w:t>
            </w:r>
          </w:p>
        </w:tc>
      </w:tr>
    </w:tbl>
    <w:p w:rsidR="005D4494" w:rsidRPr="00F75D10" w:rsidRDefault="005D4494" w:rsidP="005D4494">
      <w:pPr>
        <w:spacing w:after="0" w:line="240" w:lineRule="auto"/>
        <w:rPr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39"/>
        <w:gridCol w:w="8497"/>
      </w:tblGrid>
      <w:tr w:rsidR="004158A7" w:rsidRPr="006776A4" w:rsidTr="002728D5">
        <w:trPr>
          <w:trHeight w:val="3703"/>
        </w:trPr>
        <w:tc>
          <w:tcPr>
            <w:tcW w:w="1242" w:type="dxa"/>
            <w:vAlign w:val="center"/>
          </w:tcPr>
          <w:p w:rsidR="004158A7" w:rsidRPr="009D777D" w:rsidRDefault="00CE7E15" w:rsidP="00F75D1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T</w:t>
            </w:r>
            <w:r>
              <w:rPr>
                <w:b/>
                <w:sz w:val="20"/>
                <w:szCs w:val="20"/>
              </w:rPr>
              <w:t>extbook and References</w:t>
            </w:r>
          </w:p>
        </w:tc>
        <w:tc>
          <w:tcPr>
            <w:tcW w:w="8720" w:type="dxa"/>
            <w:vAlign w:val="center"/>
          </w:tcPr>
          <w:p w:rsidR="002728D5" w:rsidRPr="006776A4" w:rsidRDefault="00CE7E15" w:rsidP="002728D5">
            <w:pPr>
              <w:pStyle w:val="a4"/>
              <w:numPr>
                <w:ilvl w:val="0"/>
                <w:numId w:val="1"/>
              </w:numPr>
              <w:ind w:left="227" w:hanging="227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book</w:t>
            </w:r>
          </w:p>
          <w:p w:rsidR="002728D5" w:rsidRDefault="00CE7E15" w:rsidP="002728D5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>ecture slides and handouts</w:t>
            </w:r>
          </w:p>
          <w:p w:rsidR="002728D5" w:rsidRDefault="002728D5" w:rsidP="002728D5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nstruction Management A to Z, 2</w:t>
            </w:r>
            <w:r w:rsidRPr="00E523E1">
              <w:rPr>
                <w:rFonts w:hint="eastAsia"/>
                <w:sz w:val="20"/>
                <w:szCs w:val="20"/>
                <w:vertAlign w:val="superscript"/>
              </w:rPr>
              <w:t>nd</w:t>
            </w:r>
            <w:r>
              <w:rPr>
                <w:rFonts w:hint="eastAsia"/>
                <w:sz w:val="20"/>
                <w:szCs w:val="20"/>
              </w:rPr>
              <w:t xml:space="preserve"> Edition, </w:t>
            </w:r>
            <w:r>
              <w:rPr>
                <w:rFonts w:hint="eastAsia"/>
                <w:sz w:val="20"/>
                <w:szCs w:val="20"/>
              </w:rPr>
              <w:t>한미글로벌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rFonts w:hint="eastAsia"/>
                <w:sz w:val="20"/>
                <w:szCs w:val="20"/>
              </w:rPr>
              <w:t>보문당</w:t>
            </w:r>
          </w:p>
          <w:p w:rsidR="002728D5" w:rsidRPr="00C57F7D" w:rsidRDefault="002728D5" w:rsidP="002728D5">
            <w:pPr>
              <w:ind w:left="227"/>
              <w:rPr>
                <w:sz w:val="20"/>
                <w:szCs w:val="20"/>
              </w:rPr>
            </w:pPr>
          </w:p>
          <w:p w:rsidR="002728D5" w:rsidRPr="006776A4" w:rsidRDefault="002728D5" w:rsidP="002728D5">
            <w:pPr>
              <w:pStyle w:val="a4"/>
              <w:numPr>
                <w:ilvl w:val="0"/>
                <w:numId w:val="1"/>
              </w:numPr>
              <w:ind w:left="227" w:hanging="227"/>
              <w:rPr>
                <w:sz w:val="20"/>
                <w:szCs w:val="20"/>
              </w:rPr>
            </w:pPr>
            <w:r w:rsidRPr="006776A4">
              <w:rPr>
                <w:rFonts w:hint="eastAsia"/>
                <w:sz w:val="20"/>
                <w:szCs w:val="20"/>
              </w:rPr>
              <w:t>참고문헌</w:t>
            </w:r>
          </w:p>
          <w:p w:rsidR="002728D5" w:rsidRDefault="002728D5" w:rsidP="002728D5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oject Management for Engineering and Construction (PMEC), Garold D. Oberlender, McGraw-Hill</w:t>
            </w:r>
          </w:p>
          <w:p w:rsidR="002728D5" w:rsidRDefault="002728D5" w:rsidP="002728D5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nstruction Planning and Scheduling, Jimmie W. Hinze, Pearson Prentice Hall</w:t>
            </w:r>
            <w:r w:rsidRPr="006776A4">
              <w:rPr>
                <w:rFonts w:hint="eastAsia"/>
                <w:sz w:val="20"/>
                <w:szCs w:val="20"/>
              </w:rPr>
              <w:t xml:space="preserve"> </w:t>
            </w:r>
          </w:p>
          <w:p w:rsidR="002728D5" w:rsidRDefault="002728D5" w:rsidP="002728D5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6776A4">
              <w:rPr>
                <w:rFonts w:hint="eastAsia"/>
                <w:sz w:val="20"/>
                <w:szCs w:val="20"/>
              </w:rPr>
              <w:t>한국</w:t>
            </w:r>
            <w:r w:rsidRPr="006776A4">
              <w:rPr>
                <w:rFonts w:hint="eastAsia"/>
                <w:sz w:val="20"/>
                <w:szCs w:val="20"/>
              </w:rPr>
              <w:t xml:space="preserve"> </w:t>
            </w:r>
            <w:r w:rsidRPr="006776A4">
              <w:rPr>
                <w:rFonts w:hint="eastAsia"/>
                <w:sz w:val="20"/>
                <w:szCs w:val="20"/>
              </w:rPr>
              <w:t>건설</w:t>
            </w:r>
            <w:r w:rsidRPr="006776A4">
              <w:rPr>
                <w:rFonts w:hint="eastAsia"/>
                <w:sz w:val="20"/>
                <w:szCs w:val="20"/>
              </w:rPr>
              <w:t xml:space="preserve"> </w:t>
            </w:r>
            <w:r w:rsidRPr="006776A4">
              <w:rPr>
                <w:rFonts w:hint="eastAsia"/>
                <w:sz w:val="20"/>
                <w:szCs w:val="20"/>
              </w:rPr>
              <w:t>산업의</w:t>
            </w:r>
            <w:r w:rsidRPr="006776A4">
              <w:rPr>
                <w:rFonts w:hint="eastAsia"/>
                <w:sz w:val="20"/>
                <w:szCs w:val="20"/>
              </w:rPr>
              <w:t xml:space="preserve"> </w:t>
            </w:r>
            <w:r w:rsidRPr="006776A4">
              <w:rPr>
                <w:rFonts w:hint="eastAsia"/>
                <w:sz w:val="20"/>
                <w:szCs w:val="20"/>
              </w:rPr>
              <w:t>성공</w:t>
            </w:r>
            <w:r w:rsidRPr="006776A4">
              <w:rPr>
                <w:rFonts w:hint="eastAsia"/>
                <w:sz w:val="20"/>
                <w:szCs w:val="20"/>
              </w:rPr>
              <w:t xml:space="preserve"> </w:t>
            </w:r>
            <w:r w:rsidRPr="006776A4">
              <w:rPr>
                <w:rFonts w:hint="eastAsia"/>
                <w:sz w:val="20"/>
                <w:szCs w:val="20"/>
              </w:rPr>
              <w:t>키워드</w:t>
            </w:r>
            <w:r w:rsidRPr="006776A4">
              <w:rPr>
                <w:rFonts w:hint="eastAsia"/>
                <w:sz w:val="20"/>
                <w:szCs w:val="20"/>
              </w:rPr>
              <w:t xml:space="preserve"> CM/PM, </w:t>
            </w:r>
            <w:r w:rsidRPr="006776A4">
              <w:rPr>
                <w:rFonts w:hint="eastAsia"/>
                <w:sz w:val="20"/>
                <w:szCs w:val="20"/>
              </w:rPr>
              <w:t>한국</w:t>
            </w:r>
            <w:r w:rsidRPr="006776A4">
              <w:rPr>
                <w:rFonts w:hint="eastAsia"/>
                <w:sz w:val="20"/>
                <w:szCs w:val="20"/>
              </w:rPr>
              <w:t xml:space="preserve"> </w:t>
            </w:r>
            <w:r w:rsidRPr="006776A4">
              <w:rPr>
                <w:rFonts w:hint="eastAsia"/>
                <w:sz w:val="20"/>
                <w:szCs w:val="20"/>
              </w:rPr>
              <w:t>건설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6776A4">
              <w:rPr>
                <w:rFonts w:hint="eastAsia"/>
                <w:sz w:val="20"/>
                <w:szCs w:val="20"/>
              </w:rPr>
              <w:t>산업</w:t>
            </w:r>
            <w:r w:rsidRPr="006776A4">
              <w:rPr>
                <w:rFonts w:hint="eastAsia"/>
                <w:sz w:val="20"/>
                <w:szCs w:val="20"/>
              </w:rPr>
              <w:t xml:space="preserve"> </w:t>
            </w:r>
            <w:r w:rsidRPr="006776A4">
              <w:rPr>
                <w:rFonts w:hint="eastAsia"/>
                <w:sz w:val="20"/>
                <w:szCs w:val="20"/>
              </w:rPr>
              <w:t>연구원</w:t>
            </w:r>
            <w:r w:rsidRPr="006776A4">
              <w:rPr>
                <w:rFonts w:hint="eastAsia"/>
                <w:sz w:val="20"/>
                <w:szCs w:val="20"/>
              </w:rPr>
              <w:t xml:space="preserve">, </w:t>
            </w:r>
            <w:r w:rsidRPr="006776A4">
              <w:rPr>
                <w:rFonts w:hint="eastAsia"/>
                <w:sz w:val="20"/>
                <w:szCs w:val="20"/>
              </w:rPr>
              <w:t>보성각</w:t>
            </w:r>
          </w:p>
          <w:p w:rsidR="00227B21" w:rsidRPr="0095637B" w:rsidRDefault="002728D5" w:rsidP="002728D5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5637B">
              <w:rPr>
                <w:rFonts w:hint="eastAsia"/>
                <w:sz w:val="20"/>
                <w:szCs w:val="20"/>
              </w:rPr>
              <w:t xml:space="preserve">A Guide to the Project Management Body of Knowledge (PMBOK Guide, </w:t>
            </w:r>
            <w:r>
              <w:rPr>
                <w:rFonts w:hint="eastAsia"/>
                <w:sz w:val="20"/>
                <w:szCs w:val="20"/>
              </w:rPr>
              <w:t>4</w:t>
            </w:r>
            <w:r w:rsidRPr="00E523E1">
              <w:rPr>
                <w:rFonts w:hint="eastAsia"/>
                <w:sz w:val="20"/>
                <w:szCs w:val="20"/>
                <w:vertAlign w:val="superscript"/>
              </w:rPr>
              <w:t>th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5637B">
              <w:rPr>
                <w:rFonts w:hint="eastAsia"/>
                <w:sz w:val="20"/>
                <w:szCs w:val="20"/>
              </w:rPr>
              <w:t>Edition), PMI (Project Management Institute)</w:t>
            </w:r>
          </w:p>
        </w:tc>
      </w:tr>
    </w:tbl>
    <w:p w:rsidR="004158A7" w:rsidRPr="006776A4" w:rsidRDefault="004158A7" w:rsidP="005D4494">
      <w:pPr>
        <w:spacing w:after="0" w:line="240" w:lineRule="auto"/>
        <w:rPr>
          <w:sz w:val="20"/>
          <w:szCs w:val="20"/>
        </w:rPr>
      </w:pPr>
    </w:p>
    <w:tbl>
      <w:tblPr>
        <w:tblStyle w:val="a3"/>
        <w:tblW w:w="9961" w:type="dxa"/>
        <w:tblLook w:val="04A0" w:firstRow="1" w:lastRow="0" w:firstColumn="1" w:lastColumn="0" w:noHBand="0" w:noVBand="1"/>
      </w:tblPr>
      <w:tblGrid>
        <w:gridCol w:w="1242"/>
        <w:gridCol w:w="1245"/>
        <w:gridCol w:w="1246"/>
        <w:gridCol w:w="1246"/>
        <w:gridCol w:w="1245"/>
        <w:gridCol w:w="1245"/>
        <w:gridCol w:w="1246"/>
        <w:gridCol w:w="1246"/>
      </w:tblGrid>
      <w:tr w:rsidR="00A85060" w:rsidRPr="006776A4" w:rsidTr="00A85060">
        <w:trPr>
          <w:trHeight w:val="412"/>
        </w:trPr>
        <w:tc>
          <w:tcPr>
            <w:tcW w:w="1242" w:type="dxa"/>
            <w:vMerge w:val="restart"/>
            <w:vAlign w:val="center"/>
          </w:tcPr>
          <w:p w:rsidR="00A85060" w:rsidRPr="009D777D" w:rsidRDefault="00CE7E15" w:rsidP="00C8017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ssessment</w:t>
            </w:r>
          </w:p>
        </w:tc>
        <w:tc>
          <w:tcPr>
            <w:tcW w:w="1245" w:type="dxa"/>
            <w:vAlign w:val="center"/>
          </w:tcPr>
          <w:p w:rsidR="00A85060" w:rsidRPr="006776A4" w:rsidRDefault="00CE7E15" w:rsidP="00F75D10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Attendance</w:t>
            </w:r>
          </w:p>
        </w:tc>
        <w:tc>
          <w:tcPr>
            <w:tcW w:w="1246" w:type="dxa"/>
            <w:vAlign w:val="center"/>
          </w:tcPr>
          <w:p w:rsidR="00A85060" w:rsidRPr="006776A4" w:rsidRDefault="00CE7E15" w:rsidP="00C8017C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ndividual A.</w:t>
            </w:r>
          </w:p>
        </w:tc>
        <w:tc>
          <w:tcPr>
            <w:tcW w:w="1246" w:type="dxa"/>
            <w:vAlign w:val="center"/>
          </w:tcPr>
          <w:p w:rsidR="00A85060" w:rsidRPr="006776A4" w:rsidRDefault="00CE7E15" w:rsidP="00F75D10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G</w:t>
            </w:r>
            <w:r>
              <w:rPr>
                <w:sz w:val="20"/>
                <w:szCs w:val="20"/>
              </w:rPr>
              <w:t>roup A.</w:t>
            </w:r>
          </w:p>
        </w:tc>
        <w:tc>
          <w:tcPr>
            <w:tcW w:w="1245" w:type="dxa"/>
            <w:vAlign w:val="center"/>
          </w:tcPr>
          <w:p w:rsidR="00A85060" w:rsidRPr="006776A4" w:rsidRDefault="00CE7E15" w:rsidP="00BD5127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id-Exam</w:t>
            </w:r>
          </w:p>
        </w:tc>
        <w:tc>
          <w:tcPr>
            <w:tcW w:w="1245" w:type="dxa"/>
            <w:vAlign w:val="center"/>
          </w:tcPr>
          <w:p w:rsidR="00A85060" w:rsidRPr="006776A4" w:rsidRDefault="00CE7E15" w:rsidP="00BD5127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inal Exam</w:t>
            </w:r>
          </w:p>
        </w:tc>
        <w:tc>
          <w:tcPr>
            <w:tcW w:w="1246" w:type="dxa"/>
            <w:vAlign w:val="center"/>
          </w:tcPr>
          <w:p w:rsidR="00A85060" w:rsidRPr="006776A4" w:rsidRDefault="00CE7E15" w:rsidP="00C8017C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Others</w:t>
            </w:r>
          </w:p>
        </w:tc>
        <w:tc>
          <w:tcPr>
            <w:tcW w:w="1246" w:type="dxa"/>
            <w:vAlign w:val="center"/>
          </w:tcPr>
          <w:p w:rsidR="00A85060" w:rsidRPr="006776A4" w:rsidRDefault="00CE7E15" w:rsidP="00C8017C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>OTAL</w:t>
            </w:r>
          </w:p>
        </w:tc>
      </w:tr>
      <w:tr w:rsidR="00A85060" w:rsidRPr="006776A4" w:rsidTr="00A85060">
        <w:trPr>
          <w:trHeight w:val="412"/>
        </w:trPr>
        <w:tc>
          <w:tcPr>
            <w:tcW w:w="1242" w:type="dxa"/>
            <w:vMerge/>
            <w:vAlign w:val="center"/>
          </w:tcPr>
          <w:p w:rsidR="00A85060" w:rsidRPr="009D777D" w:rsidRDefault="00A85060" w:rsidP="00C8017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45" w:type="dxa"/>
            <w:vAlign w:val="center"/>
          </w:tcPr>
          <w:p w:rsidR="00A85060" w:rsidRPr="006776A4" w:rsidRDefault="00B61C26" w:rsidP="00031DBB">
            <w:pPr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</w:t>
            </w:r>
            <w:r w:rsidR="00A85060" w:rsidRPr="006776A4">
              <w:rPr>
                <w:rFonts w:hint="eastAsia"/>
                <w:sz w:val="20"/>
                <w:szCs w:val="20"/>
              </w:rPr>
              <w:t>%</w:t>
            </w:r>
          </w:p>
        </w:tc>
        <w:tc>
          <w:tcPr>
            <w:tcW w:w="1246" w:type="dxa"/>
            <w:vAlign w:val="center"/>
          </w:tcPr>
          <w:p w:rsidR="00A85060" w:rsidRPr="006776A4" w:rsidRDefault="00A85060" w:rsidP="00C8017C">
            <w:pPr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5</w:t>
            </w:r>
            <w:r w:rsidRPr="006776A4">
              <w:rPr>
                <w:rFonts w:hint="eastAsia"/>
                <w:sz w:val="20"/>
                <w:szCs w:val="20"/>
              </w:rPr>
              <w:t>%</w:t>
            </w:r>
          </w:p>
        </w:tc>
        <w:tc>
          <w:tcPr>
            <w:tcW w:w="1246" w:type="dxa"/>
            <w:vAlign w:val="center"/>
          </w:tcPr>
          <w:p w:rsidR="00A85060" w:rsidRPr="006776A4" w:rsidRDefault="00B61C26" w:rsidP="00031DBB">
            <w:pPr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0</w:t>
            </w:r>
            <w:r w:rsidR="00A85060" w:rsidRPr="006776A4">
              <w:rPr>
                <w:rFonts w:hint="eastAsia"/>
                <w:sz w:val="20"/>
                <w:szCs w:val="20"/>
              </w:rPr>
              <w:t>%</w:t>
            </w:r>
          </w:p>
        </w:tc>
        <w:tc>
          <w:tcPr>
            <w:tcW w:w="1245" w:type="dxa"/>
            <w:vAlign w:val="center"/>
          </w:tcPr>
          <w:p w:rsidR="00A85060" w:rsidRPr="006776A4" w:rsidRDefault="00A85060" w:rsidP="00BD5127">
            <w:pPr>
              <w:jc w:val="right"/>
              <w:rPr>
                <w:sz w:val="20"/>
                <w:szCs w:val="20"/>
              </w:rPr>
            </w:pPr>
            <w:r w:rsidRPr="006776A4">
              <w:rPr>
                <w:rFonts w:hint="eastAsia"/>
                <w:sz w:val="20"/>
                <w:szCs w:val="20"/>
              </w:rPr>
              <w:t>20%</w:t>
            </w:r>
          </w:p>
        </w:tc>
        <w:tc>
          <w:tcPr>
            <w:tcW w:w="1245" w:type="dxa"/>
            <w:vAlign w:val="center"/>
          </w:tcPr>
          <w:p w:rsidR="00A85060" w:rsidRPr="006776A4" w:rsidRDefault="00A85060" w:rsidP="00BD5127">
            <w:pPr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</w:t>
            </w:r>
            <w:r w:rsidRPr="006776A4">
              <w:rPr>
                <w:rFonts w:hint="eastAsia"/>
                <w:sz w:val="20"/>
                <w:szCs w:val="20"/>
              </w:rPr>
              <w:t>0%</w:t>
            </w:r>
          </w:p>
        </w:tc>
        <w:tc>
          <w:tcPr>
            <w:tcW w:w="1246" w:type="dxa"/>
            <w:vAlign w:val="center"/>
          </w:tcPr>
          <w:p w:rsidR="00A85060" w:rsidRPr="006776A4" w:rsidRDefault="00A85060" w:rsidP="00C8017C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46" w:type="dxa"/>
            <w:vAlign w:val="center"/>
          </w:tcPr>
          <w:p w:rsidR="00A85060" w:rsidRPr="006776A4" w:rsidRDefault="00A85060" w:rsidP="00C8017C">
            <w:pPr>
              <w:jc w:val="right"/>
              <w:rPr>
                <w:sz w:val="20"/>
                <w:szCs w:val="20"/>
              </w:rPr>
            </w:pPr>
            <w:r w:rsidRPr="006776A4">
              <w:rPr>
                <w:rFonts w:hint="eastAsia"/>
                <w:sz w:val="20"/>
                <w:szCs w:val="20"/>
              </w:rPr>
              <w:t>100%</w:t>
            </w:r>
          </w:p>
        </w:tc>
      </w:tr>
    </w:tbl>
    <w:p w:rsidR="00C8017C" w:rsidRPr="006776A4" w:rsidRDefault="00C8017C" w:rsidP="005D4494">
      <w:pPr>
        <w:spacing w:after="0" w:line="240" w:lineRule="auto"/>
        <w:rPr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24"/>
        <w:gridCol w:w="8512"/>
      </w:tblGrid>
      <w:tr w:rsidR="006776A4" w:rsidRPr="006776A4" w:rsidTr="002728D5">
        <w:trPr>
          <w:trHeight w:val="1763"/>
        </w:trPr>
        <w:tc>
          <w:tcPr>
            <w:tcW w:w="1242" w:type="dxa"/>
            <w:vAlign w:val="center"/>
          </w:tcPr>
          <w:p w:rsidR="006776A4" w:rsidRPr="009D777D" w:rsidRDefault="00CE7E15" w:rsidP="006776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N</w:t>
            </w:r>
            <w:r>
              <w:rPr>
                <w:b/>
                <w:sz w:val="20"/>
                <w:szCs w:val="20"/>
              </w:rPr>
              <w:t>ote</w:t>
            </w:r>
          </w:p>
        </w:tc>
        <w:tc>
          <w:tcPr>
            <w:tcW w:w="8720" w:type="dxa"/>
            <w:vAlign w:val="center"/>
          </w:tcPr>
          <w:p w:rsidR="00CE7E15" w:rsidRPr="00CE7E15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Ready for group assignment - Teamwork and active participation are required</w:t>
            </w:r>
          </w:p>
          <w:p w:rsidR="00CE7E15" w:rsidRPr="00CE7E15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Still flexible lecture contents</w:t>
            </w:r>
          </w:p>
          <w:p w:rsidR="006776A4" w:rsidRPr="006776A4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Follow SNU’s assessment standards</w:t>
            </w:r>
          </w:p>
        </w:tc>
      </w:tr>
    </w:tbl>
    <w:p w:rsidR="006776A4" w:rsidRDefault="006776A4" w:rsidP="005D4494">
      <w:pPr>
        <w:spacing w:after="0" w:line="240" w:lineRule="auto"/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8720"/>
      </w:tblGrid>
      <w:tr w:rsidR="006776A4" w:rsidRPr="006776A4" w:rsidTr="005A4EDC">
        <w:trPr>
          <w:trHeight w:val="1127"/>
        </w:trPr>
        <w:tc>
          <w:tcPr>
            <w:tcW w:w="1242" w:type="dxa"/>
            <w:vAlign w:val="center"/>
          </w:tcPr>
          <w:p w:rsidR="006776A4" w:rsidRPr="009D777D" w:rsidRDefault="00CE7E15" w:rsidP="006776A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C</w:t>
            </w:r>
            <w:r>
              <w:rPr>
                <w:b/>
                <w:sz w:val="20"/>
                <w:szCs w:val="20"/>
              </w:rPr>
              <w:t>heating and Plagiarism</w:t>
            </w:r>
          </w:p>
        </w:tc>
        <w:tc>
          <w:tcPr>
            <w:tcW w:w="8720" w:type="dxa"/>
            <w:vAlign w:val="center"/>
          </w:tcPr>
          <w:p w:rsidR="00CE7E15" w:rsidRPr="00CE7E15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O% for the given assessment item without any excuse</w:t>
            </w:r>
          </w:p>
          <w:p w:rsidR="000F5E97" w:rsidRPr="006776A4" w:rsidRDefault="00CE7E15" w:rsidP="00CE7E15">
            <w:pPr>
              <w:pStyle w:val="a4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E7E15">
              <w:rPr>
                <w:sz w:val="20"/>
                <w:szCs w:val="20"/>
              </w:rPr>
              <w:t>Penalty by SNU’s regulations</w:t>
            </w:r>
          </w:p>
        </w:tc>
      </w:tr>
    </w:tbl>
    <w:p w:rsidR="002728D5" w:rsidRDefault="002728D5"/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1134"/>
        <w:gridCol w:w="3793"/>
        <w:gridCol w:w="3793"/>
      </w:tblGrid>
      <w:tr w:rsidR="004E0028" w:rsidRPr="006776A4" w:rsidTr="00467097">
        <w:trPr>
          <w:trHeight w:val="416"/>
        </w:trPr>
        <w:tc>
          <w:tcPr>
            <w:tcW w:w="1242" w:type="dxa"/>
            <w:vMerge w:val="restart"/>
            <w:vAlign w:val="center"/>
          </w:tcPr>
          <w:p w:rsidR="0004457D" w:rsidRPr="009D777D" w:rsidRDefault="00C21177" w:rsidP="00810B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lastRenderedPageBreak/>
              <w:t>D</w:t>
            </w:r>
            <w:r>
              <w:rPr>
                <w:b/>
                <w:sz w:val="20"/>
                <w:szCs w:val="20"/>
              </w:rPr>
              <w:t>etailed</w:t>
            </w:r>
            <w:r>
              <w:rPr>
                <w:b/>
                <w:sz w:val="20"/>
                <w:szCs w:val="20"/>
              </w:rPr>
              <w:br/>
              <w:t>Lecture</w:t>
            </w:r>
            <w:r>
              <w:rPr>
                <w:b/>
                <w:sz w:val="20"/>
                <w:szCs w:val="20"/>
              </w:rPr>
              <w:br/>
              <w:t>Schedule</w:t>
            </w:r>
            <w:bookmarkStart w:id="0" w:name="_GoBack"/>
            <w:bookmarkEnd w:id="0"/>
          </w:p>
        </w:tc>
        <w:tc>
          <w:tcPr>
            <w:tcW w:w="1134" w:type="dxa"/>
            <w:vAlign w:val="center"/>
          </w:tcPr>
          <w:p w:rsidR="004E0028" w:rsidRDefault="00C21177" w:rsidP="000F5E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Week</w:t>
            </w:r>
          </w:p>
          <w:p w:rsidR="00C21177" w:rsidRPr="009D777D" w:rsidRDefault="00C21177" w:rsidP="000F5E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Date)</w:t>
            </w:r>
          </w:p>
        </w:tc>
        <w:tc>
          <w:tcPr>
            <w:tcW w:w="3793" w:type="dxa"/>
            <w:vAlign w:val="center"/>
          </w:tcPr>
          <w:p w:rsidR="004E0028" w:rsidRPr="004E0028" w:rsidRDefault="00C21177" w:rsidP="004E002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L</w:t>
            </w:r>
            <w:r>
              <w:rPr>
                <w:b/>
                <w:sz w:val="20"/>
                <w:szCs w:val="20"/>
              </w:rPr>
              <w:t>ecture Contents</w:t>
            </w:r>
          </w:p>
        </w:tc>
        <w:tc>
          <w:tcPr>
            <w:tcW w:w="3793" w:type="dxa"/>
            <w:vAlign w:val="center"/>
          </w:tcPr>
          <w:p w:rsidR="004E0028" w:rsidRPr="009D777D" w:rsidRDefault="00C21177" w:rsidP="004E002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O</w:t>
            </w:r>
            <w:r>
              <w:rPr>
                <w:b/>
                <w:sz w:val="20"/>
                <w:szCs w:val="20"/>
              </w:rPr>
              <w:t>thers</w:t>
            </w:r>
          </w:p>
        </w:tc>
      </w:tr>
      <w:tr w:rsidR="00CE7E15" w:rsidRPr="006776A4" w:rsidTr="00C2117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sz w:val="20"/>
                <w:szCs w:val="20"/>
              </w:rPr>
              <w:t>1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/2  3/7</w:t>
            </w:r>
          </w:p>
        </w:tc>
        <w:tc>
          <w:tcPr>
            <w:tcW w:w="3793" w:type="dxa"/>
            <w:vAlign w:val="center"/>
          </w:tcPr>
          <w:p w:rsidR="00CE7E15" w:rsidRPr="00C21177" w:rsidRDefault="00CE7E15" w:rsidP="00C21177">
            <w:pPr>
              <w:jc w:val="both"/>
              <w:rPr>
                <w:sz w:val="20"/>
                <w:szCs w:val="20"/>
              </w:rPr>
            </w:pPr>
            <w:r w:rsidRPr="00C21177">
              <w:rPr>
                <w:sz w:val="20"/>
                <w:szCs w:val="20"/>
              </w:rPr>
              <w:t>Course Introduction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C2117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sz w:val="20"/>
                <w:szCs w:val="20"/>
              </w:rPr>
              <w:t>2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/9  3/14</w:t>
            </w:r>
          </w:p>
        </w:tc>
        <w:tc>
          <w:tcPr>
            <w:tcW w:w="3793" w:type="dxa"/>
            <w:vAlign w:val="center"/>
          </w:tcPr>
          <w:p w:rsidR="00CE7E15" w:rsidRPr="00C21177" w:rsidRDefault="00CE7E15" w:rsidP="00C21177">
            <w:pPr>
              <w:jc w:val="both"/>
              <w:rPr>
                <w:sz w:val="20"/>
                <w:szCs w:val="20"/>
              </w:rPr>
            </w:pPr>
            <w:r w:rsidRPr="00C21177">
              <w:rPr>
                <w:sz w:val="20"/>
                <w:szCs w:val="20"/>
              </w:rPr>
              <w:t>Introduction to Project Management</w:t>
            </w:r>
            <w:r w:rsidRPr="00C21177">
              <w:rPr>
                <w:sz w:val="20"/>
                <w:szCs w:val="20"/>
              </w:rPr>
              <w:br/>
            </w:r>
            <w:r w:rsidRPr="00C21177">
              <w:rPr>
                <w:sz w:val="20"/>
                <w:szCs w:val="20"/>
              </w:rPr>
              <w:t>Project Objective Setting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C2117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sz w:val="20"/>
                <w:szCs w:val="20"/>
              </w:rPr>
              <w:t>3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/16  3/21</w:t>
            </w:r>
          </w:p>
        </w:tc>
        <w:tc>
          <w:tcPr>
            <w:tcW w:w="3793" w:type="dxa"/>
            <w:vAlign w:val="center"/>
          </w:tcPr>
          <w:p w:rsidR="00CE7E15" w:rsidRPr="00C21177" w:rsidRDefault="00CE7E15" w:rsidP="00C21177">
            <w:pPr>
              <w:jc w:val="both"/>
              <w:rPr>
                <w:rFonts w:hint="eastAsia"/>
                <w:sz w:val="20"/>
                <w:szCs w:val="20"/>
              </w:rPr>
            </w:pPr>
            <w:r w:rsidRPr="00C21177">
              <w:rPr>
                <w:sz w:val="20"/>
                <w:szCs w:val="20"/>
              </w:rPr>
              <w:t>Project Delivery and Contract Methods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C2117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4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/23  3/28</w:t>
            </w:r>
          </w:p>
        </w:tc>
        <w:tc>
          <w:tcPr>
            <w:tcW w:w="3793" w:type="dxa"/>
            <w:vAlign w:val="center"/>
          </w:tcPr>
          <w:p w:rsidR="00CE7E15" w:rsidRPr="00C21177" w:rsidRDefault="00CE7E15" w:rsidP="00C21177">
            <w:pPr>
              <w:jc w:val="both"/>
              <w:rPr>
                <w:rFonts w:hint="eastAsia"/>
                <w:sz w:val="20"/>
                <w:szCs w:val="20"/>
              </w:rPr>
            </w:pPr>
            <w:r w:rsidRPr="00C21177">
              <w:rPr>
                <w:sz w:val="20"/>
                <w:szCs w:val="20"/>
              </w:rPr>
              <w:t>Pre-Project Planning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C2117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5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/30  4/4</w:t>
            </w:r>
          </w:p>
        </w:tc>
        <w:tc>
          <w:tcPr>
            <w:tcW w:w="3793" w:type="dxa"/>
            <w:vAlign w:val="center"/>
          </w:tcPr>
          <w:p w:rsidR="00C21177" w:rsidRPr="00C21177" w:rsidRDefault="00C21177" w:rsidP="00C21177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ision and Risk Analysis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BC39E2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6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/6  4/11</w:t>
            </w:r>
          </w:p>
        </w:tc>
        <w:tc>
          <w:tcPr>
            <w:tcW w:w="3793" w:type="dxa"/>
            <w:vAlign w:val="center"/>
          </w:tcPr>
          <w:p w:rsidR="00CE7E15" w:rsidRPr="004E0028" w:rsidRDefault="00C21177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oject Scheduling (1</w:t>
            </w:r>
            <w:r w:rsidR="00CE7E15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7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/13  4/18</w:t>
            </w:r>
          </w:p>
        </w:tc>
        <w:tc>
          <w:tcPr>
            <w:tcW w:w="3793" w:type="dxa"/>
            <w:vAlign w:val="center"/>
          </w:tcPr>
          <w:p w:rsidR="00CE7E15" w:rsidRDefault="00CE7E15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4/13: </w:t>
            </w:r>
            <w:r w:rsidRPr="00CE7E15">
              <w:rPr>
                <w:sz w:val="20"/>
                <w:szCs w:val="20"/>
              </w:rPr>
              <w:t>National Assembly elections</w:t>
            </w:r>
          </w:p>
          <w:p w:rsidR="00CE7E15" w:rsidRPr="003665BD" w:rsidRDefault="00C21177" w:rsidP="00CE7E15">
            <w:pPr>
              <w:rPr>
                <w:b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oject Scheduling</w:t>
            </w:r>
            <w:r>
              <w:rPr>
                <w:sz w:val="20"/>
                <w:szCs w:val="20"/>
              </w:rPr>
              <w:t xml:space="preserve"> (2)</w:t>
            </w:r>
          </w:p>
        </w:tc>
        <w:tc>
          <w:tcPr>
            <w:tcW w:w="3793" w:type="dxa"/>
            <w:vAlign w:val="center"/>
          </w:tcPr>
          <w:p w:rsidR="00CE7E15" w:rsidRPr="003F54DB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8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/20  4/25</w:t>
            </w:r>
          </w:p>
        </w:tc>
        <w:tc>
          <w:tcPr>
            <w:tcW w:w="3793" w:type="dxa"/>
            <w:vAlign w:val="center"/>
          </w:tcPr>
          <w:p w:rsidR="00CE7E15" w:rsidRPr="00A2433F" w:rsidRDefault="00C21177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/20: Group Interim Presentation</w:t>
            </w:r>
          </w:p>
          <w:p w:rsidR="00CE7E15" w:rsidRPr="000F5E97" w:rsidRDefault="00CE7E15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 xml:space="preserve">4/25: </w:t>
            </w:r>
            <w:r w:rsidR="00C21177">
              <w:rPr>
                <w:rFonts w:hint="eastAsia"/>
                <w:b/>
                <w:sz w:val="20"/>
                <w:szCs w:val="20"/>
              </w:rPr>
              <w:t>Mid-term Examination</w:t>
            </w:r>
          </w:p>
        </w:tc>
        <w:tc>
          <w:tcPr>
            <w:tcW w:w="3793" w:type="dxa"/>
            <w:vAlign w:val="center"/>
          </w:tcPr>
          <w:p w:rsidR="00C21177" w:rsidRDefault="00C21177" w:rsidP="00CE7E1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 minutes presentation + 5minutes Q&amp;A</w:t>
            </w:r>
          </w:p>
          <w:p w:rsidR="00CE7E15" w:rsidRPr="00C21177" w:rsidRDefault="00CE7E15" w:rsidP="00CE7E15">
            <w:pPr>
              <w:rPr>
                <w:rFonts w:hint="eastAsia"/>
                <w:b/>
                <w:sz w:val="20"/>
                <w:szCs w:val="20"/>
              </w:rPr>
            </w:pPr>
            <w:r w:rsidRPr="00C21177">
              <w:rPr>
                <w:b/>
                <w:sz w:val="20"/>
                <w:szCs w:val="20"/>
              </w:rPr>
              <w:t>Group Project Interim Report Due</w:t>
            </w: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9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4/27  5/2</w:t>
            </w:r>
          </w:p>
        </w:tc>
        <w:tc>
          <w:tcPr>
            <w:tcW w:w="3793" w:type="dxa"/>
            <w:vAlign w:val="center"/>
          </w:tcPr>
          <w:p w:rsidR="00CE7E15" w:rsidRPr="000F5E97" w:rsidRDefault="00C21177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roject Cost Estimating (1)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10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/4  5/9</w:t>
            </w:r>
          </w:p>
        </w:tc>
        <w:tc>
          <w:tcPr>
            <w:tcW w:w="3793" w:type="dxa"/>
            <w:vAlign w:val="center"/>
          </w:tcPr>
          <w:p w:rsidR="00CE7E15" w:rsidRPr="000F5E97" w:rsidRDefault="00C21177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roject Cost Estimating (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11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/11  5/16</w:t>
            </w:r>
          </w:p>
        </w:tc>
        <w:tc>
          <w:tcPr>
            <w:tcW w:w="3793" w:type="dxa"/>
            <w:vAlign w:val="center"/>
          </w:tcPr>
          <w:p w:rsidR="00CE7E15" w:rsidRPr="004E0028" w:rsidRDefault="00C21177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rocurement and Construction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12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/18  5/23</w:t>
            </w:r>
          </w:p>
        </w:tc>
        <w:tc>
          <w:tcPr>
            <w:tcW w:w="3793" w:type="dxa"/>
            <w:vAlign w:val="center"/>
          </w:tcPr>
          <w:p w:rsidR="00C21177" w:rsidRPr="000F5E97" w:rsidRDefault="00C21177" w:rsidP="00CE7E15">
            <w:pPr>
              <w:rPr>
                <w:rFonts w:hint="eastAsia"/>
                <w:sz w:val="20"/>
                <w:szCs w:val="20"/>
              </w:rPr>
            </w:pPr>
            <w:r>
              <w:rPr>
                <w:sz w:val="20"/>
                <w:szCs w:val="20"/>
              </w:rPr>
              <w:t>Project</w:t>
            </w:r>
            <w:r>
              <w:rPr>
                <w:rFonts w:hint="eastAsia"/>
                <w:sz w:val="20"/>
                <w:szCs w:val="20"/>
              </w:rPr>
              <w:t xml:space="preserve"> Control / Safety Management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13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5/25  5/30</w:t>
            </w:r>
          </w:p>
        </w:tc>
        <w:tc>
          <w:tcPr>
            <w:tcW w:w="3793" w:type="dxa"/>
            <w:vAlign w:val="center"/>
          </w:tcPr>
          <w:p w:rsidR="00CE7E15" w:rsidRDefault="00C21177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MIS and IT Applications</w:t>
            </w:r>
          </w:p>
          <w:p w:rsidR="00CE7E15" w:rsidRPr="000F5E97" w:rsidRDefault="00CE7E15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5/30: </w:t>
            </w:r>
            <w:r w:rsidR="00C21177">
              <w:rPr>
                <w:rFonts w:hint="eastAsia"/>
                <w:sz w:val="20"/>
                <w:szCs w:val="20"/>
              </w:rPr>
              <w:t>Group</w:t>
            </w:r>
            <w:r w:rsidR="00C21177">
              <w:rPr>
                <w:sz w:val="20"/>
                <w:szCs w:val="20"/>
              </w:rPr>
              <w:t xml:space="preserve"> Project Consulting</w:t>
            </w:r>
          </w:p>
        </w:tc>
        <w:tc>
          <w:tcPr>
            <w:tcW w:w="3793" w:type="dxa"/>
            <w:vAlign w:val="center"/>
          </w:tcPr>
          <w:p w:rsidR="00CE7E15" w:rsidRPr="000F5E97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14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6/1  6/6</w:t>
            </w:r>
          </w:p>
        </w:tc>
        <w:tc>
          <w:tcPr>
            <w:tcW w:w="3793" w:type="dxa"/>
            <w:vAlign w:val="center"/>
          </w:tcPr>
          <w:p w:rsidR="00CE7E15" w:rsidRDefault="00CE7E15" w:rsidP="00CE7E15">
            <w:pPr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 xml:space="preserve">6/1: </w:t>
            </w:r>
            <w:r w:rsidR="00C21177">
              <w:rPr>
                <w:rFonts w:hint="eastAsia"/>
                <w:b/>
                <w:sz w:val="20"/>
                <w:szCs w:val="20"/>
              </w:rPr>
              <w:t>Final Examination</w:t>
            </w:r>
          </w:p>
          <w:p w:rsidR="00CE7E15" w:rsidRPr="0071572E" w:rsidRDefault="00CE7E15" w:rsidP="00CE7E1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6/6: </w:t>
            </w:r>
            <w:r w:rsidR="00C21177">
              <w:rPr>
                <w:rFonts w:hint="eastAsia"/>
                <w:sz w:val="20"/>
                <w:szCs w:val="20"/>
              </w:rPr>
              <w:t>Memorial Day</w:t>
            </w:r>
          </w:p>
        </w:tc>
        <w:tc>
          <w:tcPr>
            <w:tcW w:w="3793" w:type="dxa"/>
            <w:vAlign w:val="center"/>
          </w:tcPr>
          <w:p w:rsidR="00CE7E15" w:rsidRPr="003F54DB" w:rsidRDefault="00CE7E15" w:rsidP="00CE7E15">
            <w:pPr>
              <w:rPr>
                <w:sz w:val="20"/>
                <w:szCs w:val="20"/>
              </w:rPr>
            </w:pPr>
          </w:p>
        </w:tc>
      </w:tr>
      <w:tr w:rsidR="00CE7E15" w:rsidRPr="006776A4" w:rsidTr="00467097">
        <w:trPr>
          <w:trHeight w:val="867"/>
        </w:trPr>
        <w:tc>
          <w:tcPr>
            <w:tcW w:w="1242" w:type="dxa"/>
            <w:vMerge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E7E15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Week </w:t>
            </w:r>
            <w:r>
              <w:rPr>
                <w:rFonts w:hint="eastAsia"/>
                <w:sz w:val="20"/>
                <w:szCs w:val="20"/>
              </w:rPr>
              <w:t>15</w:t>
            </w:r>
          </w:p>
          <w:p w:rsidR="00CE7E15" w:rsidRPr="000F5E97" w:rsidRDefault="00CE7E15" w:rsidP="00CE7E15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6/8  6/13</w:t>
            </w:r>
          </w:p>
        </w:tc>
        <w:tc>
          <w:tcPr>
            <w:tcW w:w="3793" w:type="dxa"/>
            <w:vAlign w:val="center"/>
          </w:tcPr>
          <w:p w:rsidR="00CE7E15" w:rsidRPr="003665BD" w:rsidRDefault="00C21177" w:rsidP="00CE7E1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nal </w:t>
            </w:r>
            <w:r>
              <w:rPr>
                <w:rFonts w:hint="eastAsia"/>
                <w:b/>
                <w:sz w:val="20"/>
                <w:szCs w:val="20"/>
              </w:rPr>
              <w:t>G</w:t>
            </w:r>
            <w:r>
              <w:rPr>
                <w:b/>
                <w:sz w:val="20"/>
                <w:szCs w:val="20"/>
              </w:rPr>
              <w:t>roup Presentation</w:t>
            </w:r>
          </w:p>
        </w:tc>
        <w:tc>
          <w:tcPr>
            <w:tcW w:w="3793" w:type="dxa"/>
            <w:vAlign w:val="center"/>
          </w:tcPr>
          <w:p w:rsidR="00CE7E15" w:rsidRPr="003665BD" w:rsidRDefault="00CE7E15" w:rsidP="00C21177">
            <w:pPr>
              <w:rPr>
                <w:b/>
                <w:sz w:val="20"/>
                <w:szCs w:val="20"/>
              </w:rPr>
            </w:pPr>
            <w:r w:rsidRPr="0071572E">
              <w:rPr>
                <w:rFonts w:hint="eastAsia"/>
                <w:sz w:val="20"/>
                <w:szCs w:val="20"/>
              </w:rPr>
              <w:t>20</w:t>
            </w:r>
            <w:r w:rsidR="00C21177">
              <w:rPr>
                <w:sz w:val="20"/>
                <w:szCs w:val="20"/>
              </w:rPr>
              <w:t xml:space="preserve"> minutes presentation + 10 minutes Q&amp;A</w:t>
            </w:r>
            <w:r w:rsidR="00C21177">
              <w:rPr>
                <w:rFonts w:hint="eastAsia"/>
                <w:b/>
                <w:sz w:val="20"/>
                <w:szCs w:val="20"/>
              </w:rPr>
              <w:t xml:space="preserve"> G</w:t>
            </w:r>
            <w:r w:rsidR="00C21177">
              <w:rPr>
                <w:b/>
                <w:sz w:val="20"/>
                <w:szCs w:val="20"/>
              </w:rPr>
              <w:t>roup Project Final Report Due</w:t>
            </w:r>
          </w:p>
        </w:tc>
      </w:tr>
    </w:tbl>
    <w:p w:rsidR="006776A4" w:rsidRDefault="006776A4" w:rsidP="00336F53">
      <w:pPr>
        <w:spacing w:after="0" w:line="240" w:lineRule="auto"/>
      </w:pPr>
    </w:p>
    <w:sectPr w:rsidR="006776A4" w:rsidSect="005D4494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6235" w:rsidRDefault="009E6235" w:rsidP="00626663">
      <w:pPr>
        <w:spacing w:after="0" w:line="240" w:lineRule="auto"/>
      </w:pPr>
      <w:r>
        <w:separator/>
      </w:r>
    </w:p>
  </w:endnote>
  <w:endnote w:type="continuationSeparator" w:id="0">
    <w:p w:rsidR="009E6235" w:rsidRDefault="009E6235" w:rsidP="00626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6235" w:rsidRDefault="009E6235" w:rsidP="00626663">
      <w:pPr>
        <w:spacing w:after="0" w:line="240" w:lineRule="auto"/>
      </w:pPr>
      <w:r>
        <w:separator/>
      </w:r>
    </w:p>
  </w:footnote>
  <w:footnote w:type="continuationSeparator" w:id="0">
    <w:p w:rsidR="009E6235" w:rsidRDefault="009E6235" w:rsidP="006266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E900E4"/>
    <w:multiLevelType w:val="hybridMultilevel"/>
    <w:tmpl w:val="80DCE726"/>
    <w:lvl w:ilvl="0" w:tplc="0A74692E">
      <w:start w:val="5"/>
      <w:numFmt w:val="bullet"/>
      <w:lvlText w:val="-"/>
      <w:lvlJc w:val="left"/>
      <w:pPr>
        <w:ind w:left="587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" w15:restartNumberingAfterBreak="0">
    <w:nsid w:val="2F2B4A0C"/>
    <w:multiLevelType w:val="hybridMultilevel"/>
    <w:tmpl w:val="ECCCED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DMxMzc0MTQ0s7BQ0lEKTi0uzszPAykwrAUAzwPFjywAAAA="/>
  </w:docVars>
  <w:rsids>
    <w:rsidRoot w:val="008B7FD2"/>
    <w:rsid w:val="00031DBB"/>
    <w:rsid w:val="0004457D"/>
    <w:rsid w:val="000A383B"/>
    <w:rsid w:val="000D4B5E"/>
    <w:rsid w:val="000F5E97"/>
    <w:rsid w:val="001872AD"/>
    <w:rsid w:val="001C0519"/>
    <w:rsid w:val="001C1FBB"/>
    <w:rsid w:val="001C73CC"/>
    <w:rsid w:val="00222387"/>
    <w:rsid w:val="00227B21"/>
    <w:rsid w:val="002323E9"/>
    <w:rsid w:val="002659F1"/>
    <w:rsid w:val="002728D5"/>
    <w:rsid w:val="002D6697"/>
    <w:rsid w:val="0033504D"/>
    <w:rsid w:val="00336F53"/>
    <w:rsid w:val="00337C85"/>
    <w:rsid w:val="003665BD"/>
    <w:rsid w:val="003A1CDD"/>
    <w:rsid w:val="003F54DB"/>
    <w:rsid w:val="004158A7"/>
    <w:rsid w:val="004C359F"/>
    <w:rsid w:val="004E0028"/>
    <w:rsid w:val="004E6344"/>
    <w:rsid w:val="005211BA"/>
    <w:rsid w:val="00526816"/>
    <w:rsid w:val="00526997"/>
    <w:rsid w:val="00540359"/>
    <w:rsid w:val="00543F87"/>
    <w:rsid w:val="00592955"/>
    <w:rsid w:val="005962B5"/>
    <w:rsid w:val="005A4EDC"/>
    <w:rsid w:val="005D4494"/>
    <w:rsid w:val="005D6336"/>
    <w:rsid w:val="00626663"/>
    <w:rsid w:val="00664480"/>
    <w:rsid w:val="006776A4"/>
    <w:rsid w:val="006A474A"/>
    <w:rsid w:val="006A5DC6"/>
    <w:rsid w:val="006D1975"/>
    <w:rsid w:val="006E194F"/>
    <w:rsid w:val="00714B32"/>
    <w:rsid w:val="0071572E"/>
    <w:rsid w:val="00776F3D"/>
    <w:rsid w:val="007849D9"/>
    <w:rsid w:val="007C2412"/>
    <w:rsid w:val="007D72DA"/>
    <w:rsid w:val="007F04C0"/>
    <w:rsid w:val="007F05E7"/>
    <w:rsid w:val="00810BEF"/>
    <w:rsid w:val="00821072"/>
    <w:rsid w:val="008370B1"/>
    <w:rsid w:val="008424C4"/>
    <w:rsid w:val="00844C4C"/>
    <w:rsid w:val="00882F0D"/>
    <w:rsid w:val="008A4DFB"/>
    <w:rsid w:val="008A6DCC"/>
    <w:rsid w:val="008B7FD2"/>
    <w:rsid w:val="008C3CF5"/>
    <w:rsid w:val="00936173"/>
    <w:rsid w:val="009465C2"/>
    <w:rsid w:val="0095637B"/>
    <w:rsid w:val="00976BB1"/>
    <w:rsid w:val="00987447"/>
    <w:rsid w:val="009C2C5F"/>
    <w:rsid w:val="009D219C"/>
    <w:rsid w:val="009D777D"/>
    <w:rsid w:val="009E6235"/>
    <w:rsid w:val="00A11199"/>
    <w:rsid w:val="00A17FC1"/>
    <w:rsid w:val="00A2433F"/>
    <w:rsid w:val="00A32C1A"/>
    <w:rsid w:val="00A4138C"/>
    <w:rsid w:val="00A50548"/>
    <w:rsid w:val="00A60DFB"/>
    <w:rsid w:val="00A611D7"/>
    <w:rsid w:val="00A65E23"/>
    <w:rsid w:val="00A85060"/>
    <w:rsid w:val="00A90C0B"/>
    <w:rsid w:val="00AA5124"/>
    <w:rsid w:val="00AA7E25"/>
    <w:rsid w:val="00AB4696"/>
    <w:rsid w:val="00AC67AB"/>
    <w:rsid w:val="00B1676B"/>
    <w:rsid w:val="00B523A2"/>
    <w:rsid w:val="00B61C26"/>
    <w:rsid w:val="00B70EF1"/>
    <w:rsid w:val="00B87299"/>
    <w:rsid w:val="00BE27B9"/>
    <w:rsid w:val="00C21177"/>
    <w:rsid w:val="00C36982"/>
    <w:rsid w:val="00C6079C"/>
    <w:rsid w:val="00C8017C"/>
    <w:rsid w:val="00C850F1"/>
    <w:rsid w:val="00CB098B"/>
    <w:rsid w:val="00CB49DE"/>
    <w:rsid w:val="00CE2292"/>
    <w:rsid w:val="00CE7E15"/>
    <w:rsid w:val="00CF02E1"/>
    <w:rsid w:val="00CF4A38"/>
    <w:rsid w:val="00D068CE"/>
    <w:rsid w:val="00D64661"/>
    <w:rsid w:val="00DE1B02"/>
    <w:rsid w:val="00E14061"/>
    <w:rsid w:val="00E5343B"/>
    <w:rsid w:val="00E70971"/>
    <w:rsid w:val="00E76DAD"/>
    <w:rsid w:val="00EA0D19"/>
    <w:rsid w:val="00EC05E1"/>
    <w:rsid w:val="00F13A0B"/>
    <w:rsid w:val="00F75D10"/>
    <w:rsid w:val="00F90F11"/>
    <w:rsid w:val="00FA13B5"/>
    <w:rsid w:val="00FF1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0DB9797-BCB0-4C65-9076-693EC281A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D4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64661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CE2292"/>
    <w:rPr>
      <w:color w:val="0000FF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62666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626663"/>
  </w:style>
  <w:style w:type="paragraph" w:styleId="a7">
    <w:name w:val="footer"/>
    <w:basedOn w:val="a"/>
    <w:link w:val="Char0"/>
    <w:uiPriority w:val="99"/>
    <w:unhideWhenUsed/>
    <w:rsid w:val="0062666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626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hun@snu.ac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chi@snu.ac.k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9</Words>
  <Characters>2165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QUT</Company>
  <LinksUpToDate>false</LinksUpToDate>
  <CharactersWithSpaces>2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ensland University of Technology</dc:creator>
  <cp:keywords/>
  <dc:description/>
  <cp:lastModifiedBy>User</cp:lastModifiedBy>
  <cp:revision>3</cp:revision>
  <dcterms:created xsi:type="dcterms:W3CDTF">2017-01-10T12:55:00Z</dcterms:created>
  <dcterms:modified xsi:type="dcterms:W3CDTF">2017-01-10T13:01:00Z</dcterms:modified>
</cp:coreProperties>
</file>